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cover-letter"/>
    <w:p>
      <w:pPr>
        <w:pStyle w:val="Heading1"/>
      </w:pPr>
      <w:r>
        <w:t xml:space="preserve">Cover Letter</w:t>
      </w:r>
    </w:p>
    <w:p>
      <w:pPr>
        <w:pStyle w:val="FirstParagraph"/>
      </w:pPr>
      <w:r>
        <w:rPr>
          <w:bCs/>
          <w:b/>
        </w:rPr>
        <w:t xml:space="preserve">Dear [Hiring Manager's Name or Team],</w:t>
      </w:r>
    </w:p>
    <w:p>
      <w:pPr>
        <w:pStyle w:val="BodyText"/>
      </w:pPr>
      <w:r>
        <w:t xml:space="preserve">I am writing to express my enthusiasm for the UX/UI Designer position at your esteemed organization in Chile Santiago. As a passionate and experienced professional in the field of user experience and user interface design, I am eager to contribute my skills, creativity, and dedication to your team. With a deep understanding of the unique challenges and opportunities within the vibrant tech ecosystem of Chile Santiago, I am confident that my background aligns perfectly with your needs.</w:t>
      </w:r>
    </w:p>
    <w:p>
      <w:pPr>
        <w:pStyle w:val="BodyText"/>
      </w:pPr>
      <w:r>
        <w:t xml:space="preserve">As a UX/UI Designer with [X years] of experience in crafting intuitive digital solutions, I have consistently focused on merging functionality with aesthetics to deliver exceptional user experiences. My work spans across industries, from fintech and e-commerce to healthcare and education, where I have collaborated with cross-functional teams to translate complex problems into elegant design solutions. What sets me apart is my ability to not only create visually appealing interfaces but also ensure they are accessible, efficient, and aligned with user needs.</w:t>
      </w:r>
    </w:p>
    <w:p>
      <w:pPr>
        <w:pStyle w:val="BodyText"/>
      </w:pPr>
      <w:r>
        <w:t xml:space="preserve">Working in Chile Santiago has always been a priority for me due to the region’s dynamic innovation landscape and growing demand for high-quality digital products. I have closely followed the evolution of tech startups and established companies in Santiago, recognizing the importance of culturally relevant design that resonates with local users. My understanding of Latin American user behavior, combined with my technical expertise, enables me to create designs that bridge global standards with regional preferences. Whether it’s optimizing mobile-first experiences for a diverse audience or ensuring compliance with accessibility guidelines, I prioritize the end-user at every stage of the design process.</w:t>
      </w:r>
    </w:p>
    <w:p>
      <w:pPr>
        <w:pStyle w:val="BodyText"/>
      </w:pPr>
      <w:r>
        <w:t xml:space="preserve">In my current role as a UX/UI Designer at [Current Company Name], I have led projects that directly impacted user engagement and business outcomes. For example, I redesigned the onboarding flow for a financial services app, resulting in a 35% increase in user retention. I also collaborated with developers to implement responsive design principles, ensuring seamless experiences across devices and platforms. These achievements were made possible by my commitment to iterative testing, data-driven decisions, and close communication with stakeholders.</w:t>
      </w:r>
    </w:p>
    <w:p>
      <w:pPr>
        <w:pStyle w:val="BodyText"/>
      </w:pPr>
      <w:r>
        <w:t xml:space="preserve">What excites me most about the opportunity at your organization is the chance to contribute to a team that values innovation and user-centricity. I am particularly drawn to your focus on [mention specific project, product, or mission of the company if known], as it aligns with my belief that design should solve real-world problems. My skills in wireframing, prototyping, and usability testing—combined with my proficiency in tools like Figma, Adobe XD, and Sketch—would allow me to hit the ground running and add immediate value to your team.</w:t>
      </w:r>
    </w:p>
    <w:p>
      <w:pPr>
        <w:pStyle w:val="BodyText"/>
      </w:pPr>
      <w:r>
        <w:t xml:space="preserve">One of the key strengths I bring is my ability to adapt to diverse environments. Having worked with clients across South America, I understand the nuances of designing for different cultures and markets. In Chile Santiago, where digital adoption is rapidly growing, I see an opportunity to create solutions that not only meet user expectations but also exceed them. My background in conducting user research, analyzing customer feedback, and iterating on design concepts has equipped me with the tools to anticipate challenges and deliver impactful results.</w:t>
      </w:r>
    </w:p>
    <w:p>
      <w:pPr>
        <w:pStyle w:val="BodyText"/>
      </w:pPr>
      <w:r>
        <w:t xml:space="preserve">Moreover, I am deeply committed to professional growth and staying current with industry trends. I regularly attend design conferences, participate in online courses, and engage with design communities in Chile Santiago. This ensures that my work remains innovative and aligned with the latest best practices. For instance, I recently explored the integration of AI-driven personalization into user interfaces, a trend that is gaining traction in Latin America’s tech sector.</w:t>
      </w:r>
    </w:p>
    <w:p>
      <w:pPr>
        <w:pStyle w:val="BodyText"/>
      </w:pPr>
      <w:r>
        <w:t xml:space="preserve">My ultimate goal as a UX/UI Designer is to create experiences that are not only functional but also emotionally resonant. I believe that good design should simplify complexity, empower users, and inspire trust. In Chile Santiago, where the intersection of technology and culture is ever-evolving, I am eager to contribute my expertise to projects that push boundaries and set new standards for digital excellence.</w:t>
      </w:r>
    </w:p>
    <w:p>
      <w:pPr>
        <w:pStyle w:val="BodyText"/>
      </w:pPr>
      <w:r>
        <w:t xml:space="preserve">Thank you for considering my application. I would be thrilled to bring my skills in UX/UI design to your organization and contribute to the continued success of your team in Chile Santiago. I am available at [your phone number] or [your email address] and am happy to discuss how my experience aligns with your needs at your earliest convenience.</w:t>
      </w:r>
    </w:p>
    <w:p>
      <w:pPr>
        <w:pStyle w:val="BodyText"/>
      </w:pPr>
      <w:r>
        <w:t xml:space="preserve">Sincerely,</w:t>
      </w:r>
    </w:p>
    <w:p>
      <w:pPr>
        <w:pStyle w:val="BodyText"/>
      </w:pPr>
      <w:r>
        <w:rPr>
          <w:bCs/>
          <w:b/>
        </w:rPr>
        <w:t xml:space="preserve">[Your Full Name]</w:t>
      </w:r>
    </w:p>
    <w:p>
      <w:pPr>
        <w:pStyle w:val="BodyText"/>
      </w:pPr>
      <w:r>
        <w:t xml:space="preserve">[Your Portfolio Link or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dc:language>en</dc:language>
  <cp:keywords/>
  <dcterms:created xsi:type="dcterms:W3CDTF">2026-07-23T15:18:38Z</dcterms:created>
  <dcterms:modified xsi:type="dcterms:W3CDTF">2026-07-23T15:18:38Z</dcterms:modified>
</cp:coreProperties>
</file>

<file path=docProps/custom.xml><?xml version="1.0" encoding="utf-8"?>
<Properties xmlns="http://schemas.openxmlformats.org/officeDocument/2006/custom-properties" xmlns:vt="http://schemas.openxmlformats.org/officeDocument/2006/docPropsVTypes"/>
</file>